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CD783" w14:textId="77777777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proofErr w:type="spellStart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proofErr w:type="spellEnd"/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1824BFCB" w14:textId="77777777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54DE8452" w14:textId="77777777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778712C1" w14:textId="77777777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13E77592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31961478" w14:textId="77777777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659BFC6F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2C301B0C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C8A6457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438344B" w14:textId="77777777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3B2785" w14:textId="77777777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1767DFFA" w14:textId="77777777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07083850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0E97" w14:textId="77777777" w:rsidR="00A1247D" w:rsidRDefault="00A1247D" w:rsidP="0028109B">
      <w:pPr>
        <w:spacing w:after="0" w:line="240" w:lineRule="auto"/>
      </w:pPr>
      <w:r>
        <w:separator/>
      </w:r>
    </w:p>
  </w:endnote>
  <w:endnote w:type="continuationSeparator" w:id="0">
    <w:p w14:paraId="2F3B414B" w14:textId="77777777" w:rsidR="00A1247D" w:rsidRDefault="00A1247D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205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77C391F8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7A45D" w14:textId="77777777" w:rsidR="00A1247D" w:rsidRDefault="00A1247D" w:rsidP="0028109B">
      <w:pPr>
        <w:spacing w:after="0" w:line="240" w:lineRule="auto"/>
      </w:pPr>
      <w:r>
        <w:separator/>
      </w:r>
    </w:p>
  </w:footnote>
  <w:footnote w:type="continuationSeparator" w:id="0">
    <w:p w14:paraId="016A6673" w14:textId="77777777" w:rsidR="00A1247D" w:rsidRDefault="00A1247D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9F580C" w14:paraId="76B4A966" w14:textId="77777777">
      <w:tc>
        <w:tcPr>
          <w:tcW w:w="0" w:type="auto"/>
        </w:tcPr>
        <w:p w14:paraId="38ADDF11" w14:textId="77777777" w:rsidR="009F580C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15361E7" w14:textId="77777777" w:rsidR="009F580C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6DF7C68" w14:textId="77777777" w:rsidR="009F580C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A16CFC" w14:paraId="7E6CBA10" w14:textId="77777777" w:rsidTr="004730A5">
      <w:trPr>
        <w:jc w:val="center"/>
      </w:trPr>
      <w:tc>
        <w:tcPr>
          <w:tcW w:w="4410" w:type="dxa"/>
          <w:vAlign w:val="center"/>
        </w:tcPr>
        <w:p w14:paraId="53386711" w14:textId="5B26FD0A" w:rsidR="00A16CFC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5D6DCA1" w14:textId="77777777" w:rsidR="00A16CFC" w:rsidRDefault="00A16CFC" w:rsidP="00A16CFC">
          <w:pPr>
            <w:jc w:val="center"/>
          </w:pPr>
          <w:r>
            <w:rPr>
              <w:noProof/>
            </w:rPr>
            <w:drawing>
              <wp:inline distT="0" distB="0" distL="0" distR="0" wp14:anchorId="26D68E26" wp14:editId="1018191B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0EDAE415" w14:textId="3A2F3FC6" w:rsidR="00A16CFC" w:rsidRPr="00105340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2C2B001C" w14:textId="77777777" w:rsidR="0028109B" w:rsidRDefault="00000000" w:rsidP="0028109B">
    <w:pPr>
      <w:pStyle w:val="Header"/>
      <w:ind w:left="90"/>
    </w:pPr>
    <w:r>
      <w:rPr>
        <w:noProof/>
      </w:rPr>
      <w:pict w14:anchorId="0787D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75BD" w14:textId="77777777" w:rsidR="00190311" w:rsidRDefault="00000000">
    <w:pPr>
      <w:pStyle w:val="Header"/>
    </w:pPr>
    <w:r>
      <w:rPr>
        <w:noProof/>
      </w:rPr>
      <w:pict w14:anchorId="015DA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04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1D0FC5"/>
    <w:rsid w:val="0028109B"/>
    <w:rsid w:val="00282125"/>
    <w:rsid w:val="0028567C"/>
    <w:rsid w:val="003A776D"/>
    <w:rsid w:val="00487AAD"/>
    <w:rsid w:val="004D75C2"/>
    <w:rsid w:val="004F216E"/>
    <w:rsid w:val="00583654"/>
    <w:rsid w:val="00625688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9F580C"/>
    <w:rsid w:val="00A1247D"/>
    <w:rsid w:val="00A16CFC"/>
    <w:rsid w:val="00A45A77"/>
    <w:rsid w:val="00AF2775"/>
    <w:rsid w:val="00AF5CC5"/>
    <w:rsid w:val="00BC3C77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36197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14158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3-23T05:20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